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7"/>
        <w:gridCol w:w="1263"/>
        <w:gridCol w:w="1401"/>
        <w:gridCol w:w="2352"/>
        <w:gridCol w:w="2494"/>
        <w:gridCol w:w="2546"/>
        <w:gridCol w:w="1293"/>
      </w:tblGrid>
      <w:tr w:rsidR="00076CF3" w14:paraId="66375D84" w14:textId="77777777" w:rsidTr="00660A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  <w:vMerge w:val="restart"/>
          </w:tcPr>
          <w:p w14:paraId="66375D82" w14:textId="1AA09D16" w:rsidR="00076CF3" w:rsidRDefault="00B15750" w:rsidP="00B15750">
            <w:r>
              <w:t>202</w:t>
            </w:r>
            <w:r w:rsidR="0068639B">
              <w:t>5</w:t>
            </w:r>
            <w:r>
              <w:t>-2</w:t>
            </w:r>
            <w:r w:rsidR="0068639B">
              <w:t>6</w:t>
            </w:r>
            <w:r w:rsidR="00C72542">
              <w:t xml:space="preserve"> </w:t>
            </w:r>
            <w:r w:rsidR="008C1B07">
              <w:t>Fall</w:t>
            </w:r>
          </w:p>
        </w:tc>
        <w:tc>
          <w:tcPr>
            <w:tcW w:w="11349" w:type="dxa"/>
            <w:gridSpan w:val="6"/>
          </w:tcPr>
          <w:p w14:paraId="66375D83" w14:textId="10A7FB06" w:rsidR="00076CF3" w:rsidRDefault="00A5063F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CA1456">
              <w:t>S</w:t>
            </w:r>
            <w:r>
              <w:t xml:space="preserve">c. Muloh Gariba Sheron </w:t>
            </w:r>
            <w:r w:rsidR="0068639B">
              <w:t>(INNOVATION-107)</w:t>
            </w:r>
          </w:p>
        </w:tc>
      </w:tr>
      <w:tr w:rsidR="00354DED" w14:paraId="66375D8C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  <w:vMerge/>
          </w:tcPr>
          <w:p w14:paraId="66375D85" w14:textId="77777777" w:rsidR="00354DED" w:rsidRDefault="00354DED" w:rsidP="00076CF3"/>
        </w:tc>
        <w:tc>
          <w:tcPr>
            <w:tcW w:w="1263" w:type="dxa"/>
          </w:tcPr>
          <w:p w14:paraId="66375D86" w14:textId="1D97402F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nday</w:t>
            </w:r>
          </w:p>
        </w:tc>
        <w:tc>
          <w:tcPr>
            <w:tcW w:w="1401" w:type="dxa"/>
          </w:tcPr>
          <w:p w14:paraId="66375D87" w14:textId="085A782E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esday</w:t>
            </w:r>
          </w:p>
        </w:tc>
        <w:tc>
          <w:tcPr>
            <w:tcW w:w="2352" w:type="dxa"/>
          </w:tcPr>
          <w:p w14:paraId="66375D88" w14:textId="3A4B9FA8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nesday</w:t>
            </w:r>
          </w:p>
        </w:tc>
        <w:tc>
          <w:tcPr>
            <w:tcW w:w="2494" w:type="dxa"/>
          </w:tcPr>
          <w:p w14:paraId="66375D89" w14:textId="543E48DE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ursday</w:t>
            </w:r>
          </w:p>
        </w:tc>
        <w:tc>
          <w:tcPr>
            <w:tcW w:w="2546" w:type="dxa"/>
          </w:tcPr>
          <w:p w14:paraId="66375D8A" w14:textId="2E798E86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day</w:t>
            </w:r>
          </w:p>
        </w:tc>
        <w:tc>
          <w:tcPr>
            <w:tcW w:w="1293" w:type="dxa"/>
          </w:tcPr>
          <w:p w14:paraId="66375D8B" w14:textId="0228683D" w:rsidR="00354DED" w:rsidRDefault="00354DED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turday</w:t>
            </w:r>
          </w:p>
        </w:tc>
      </w:tr>
      <w:tr w:rsidR="00660A87" w14:paraId="66375D9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95" w14:textId="53368524" w:rsidR="00660A87" w:rsidRDefault="00660A87" w:rsidP="00660A87">
            <w:r>
              <w:t>08:30 – 09:20</w:t>
            </w:r>
          </w:p>
        </w:tc>
        <w:tc>
          <w:tcPr>
            <w:tcW w:w="1263" w:type="dxa"/>
            <w:vAlign w:val="center"/>
          </w:tcPr>
          <w:p w14:paraId="66375D96" w14:textId="4718D1DC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1" w:type="dxa"/>
            <w:vAlign w:val="center"/>
          </w:tcPr>
          <w:p w14:paraId="66375D97" w14:textId="4047B3F4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52" w:type="dxa"/>
            <w:vAlign w:val="center"/>
          </w:tcPr>
          <w:p w14:paraId="66375D98" w14:textId="5E4A2FB0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94" w:type="dxa"/>
            <w:vAlign w:val="center"/>
          </w:tcPr>
          <w:p w14:paraId="66375D99" w14:textId="5DFC98BE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9A" w14:textId="36ECC161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9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60A87" w14:paraId="66375DA4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9D" w14:textId="799EDE09" w:rsidR="00660A87" w:rsidRDefault="00660A87" w:rsidP="00660A87">
            <w:r>
              <w:t>09:30 – 10:20</w:t>
            </w:r>
          </w:p>
        </w:tc>
        <w:tc>
          <w:tcPr>
            <w:tcW w:w="1263" w:type="dxa"/>
            <w:shd w:val="clear" w:color="auto" w:fill="BFBFBF" w:themeFill="background1" w:themeFillShade="BF"/>
            <w:vAlign w:val="center"/>
          </w:tcPr>
          <w:p w14:paraId="66375D9E" w14:textId="37B8EC16" w:rsidR="00660A87" w:rsidRPr="008C1B0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01" w:type="dxa"/>
            <w:shd w:val="clear" w:color="auto" w:fill="BFBFBF" w:themeFill="background1" w:themeFillShade="BF"/>
            <w:vAlign w:val="center"/>
          </w:tcPr>
          <w:p w14:paraId="319570C7" w14:textId="77777777" w:rsidR="00660A87" w:rsidRPr="00A5063F" w:rsidRDefault="00A5063F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19</w:t>
            </w:r>
          </w:p>
          <w:p w14:paraId="66375D9F" w14:textId="6149AE21" w:rsidR="00A5063F" w:rsidRDefault="00A5063F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063F">
              <w:rPr>
                <w:b/>
                <w:bCs/>
              </w:rPr>
              <w:t>VT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4 D02</w:t>
            </w:r>
          </w:p>
        </w:tc>
        <w:tc>
          <w:tcPr>
            <w:tcW w:w="2352" w:type="dxa"/>
            <w:shd w:val="clear" w:color="auto" w:fill="BFBFBF" w:themeFill="background1" w:themeFillShade="BF"/>
            <w:vAlign w:val="center"/>
          </w:tcPr>
          <w:p w14:paraId="55D49C2B" w14:textId="77777777" w:rsidR="00660A87" w:rsidRPr="00A5063F" w:rsidRDefault="00A5063F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05</w:t>
            </w:r>
          </w:p>
          <w:p w14:paraId="66375DA0" w14:textId="51D79037" w:rsidR="00A5063F" w:rsidRDefault="00A5063F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063F">
              <w:rPr>
                <w:b/>
                <w:bCs/>
              </w:rPr>
              <w:t>ES 2 D03</w:t>
            </w:r>
          </w:p>
        </w:tc>
        <w:tc>
          <w:tcPr>
            <w:tcW w:w="2494" w:type="dxa"/>
            <w:shd w:val="clear" w:color="auto" w:fill="BFBFBF" w:themeFill="background1" w:themeFillShade="BF"/>
            <w:vAlign w:val="center"/>
          </w:tcPr>
          <w:p w14:paraId="66375DA1" w14:textId="5748E03F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A2" w14:textId="4CDFAE13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A3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60A87" w14:paraId="66375DA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A5" w14:textId="7A95120B" w:rsidR="00660A87" w:rsidRDefault="00660A87" w:rsidP="00660A87">
            <w:r>
              <w:t>10:30 – 11:20</w:t>
            </w:r>
          </w:p>
        </w:tc>
        <w:tc>
          <w:tcPr>
            <w:tcW w:w="1263" w:type="dxa"/>
            <w:vAlign w:val="center"/>
          </w:tcPr>
          <w:p w14:paraId="66375DA6" w14:textId="794DB123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68639B">
              <w:rPr>
                <w:b/>
              </w:rPr>
              <w:t>SOH</w:t>
            </w:r>
          </w:p>
        </w:tc>
        <w:tc>
          <w:tcPr>
            <w:tcW w:w="1401" w:type="dxa"/>
            <w:vAlign w:val="center"/>
          </w:tcPr>
          <w:p w14:paraId="3B1A0828" w14:textId="77777777" w:rsidR="00660A87" w:rsidRP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19</w:t>
            </w:r>
          </w:p>
          <w:p w14:paraId="66375DA7" w14:textId="5DB419AB" w:rsid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5063F">
              <w:rPr>
                <w:b/>
                <w:bCs/>
              </w:rPr>
              <w:t>VT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4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D02</w:t>
            </w:r>
          </w:p>
        </w:tc>
        <w:tc>
          <w:tcPr>
            <w:tcW w:w="2352" w:type="dxa"/>
            <w:vAlign w:val="center"/>
          </w:tcPr>
          <w:p w14:paraId="66375DA8" w14:textId="5644AAF1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SOH</w:t>
            </w:r>
          </w:p>
        </w:tc>
        <w:tc>
          <w:tcPr>
            <w:tcW w:w="2494" w:type="dxa"/>
            <w:vAlign w:val="center"/>
          </w:tcPr>
          <w:p w14:paraId="66375DA9" w14:textId="4C7BBBB3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SOH</w:t>
            </w:r>
          </w:p>
        </w:tc>
        <w:tc>
          <w:tcPr>
            <w:tcW w:w="2546" w:type="dxa"/>
          </w:tcPr>
          <w:p w14:paraId="7E253319" w14:textId="77777777" w:rsidR="00660A87" w:rsidRP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05</w:t>
            </w:r>
          </w:p>
          <w:p w14:paraId="66375DAA" w14:textId="4ABA56C9" w:rsid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5063F">
              <w:rPr>
                <w:b/>
                <w:bCs/>
              </w:rPr>
              <w:t>ES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2 D0</w:t>
            </w:r>
            <w:r w:rsidR="001B10DB">
              <w:rPr>
                <w:b/>
                <w:bCs/>
              </w:rPr>
              <w:t>6</w:t>
            </w:r>
          </w:p>
        </w:tc>
        <w:tc>
          <w:tcPr>
            <w:tcW w:w="1293" w:type="dxa"/>
          </w:tcPr>
          <w:p w14:paraId="66375DA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60A87" w14:paraId="66375DB4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AD" w14:textId="591D724D" w:rsidR="00660A87" w:rsidRDefault="00660A87" w:rsidP="00660A87">
            <w:r>
              <w:t>11:30 – 12:20</w:t>
            </w:r>
          </w:p>
        </w:tc>
        <w:tc>
          <w:tcPr>
            <w:tcW w:w="1263" w:type="dxa"/>
            <w:vAlign w:val="center"/>
          </w:tcPr>
          <w:p w14:paraId="66375DAE" w14:textId="236B6B64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1401" w:type="dxa"/>
            <w:vAlign w:val="center"/>
          </w:tcPr>
          <w:p w14:paraId="66375DAF" w14:textId="78E8E61A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52" w:type="dxa"/>
            <w:vAlign w:val="center"/>
          </w:tcPr>
          <w:p w14:paraId="66375DB0" w14:textId="3D7DC9F3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94" w:type="dxa"/>
            <w:vAlign w:val="center"/>
          </w:tcPr>
          <w:p w14:paraId="66375DB1" w14:textId="058EB390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546" w:type="dxa"/>
          </w:tcPr>
          <w:p w14:paraId="1001F39C" w14:textId="77777777" w:rsidR="00A5063F" w:rsidRPr="00A5063F" w:rsidRDefault="00A5063F" w:rsidP="00A506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05</w:t>
            </w:r>
          </w:p>
          <w:p w14:paraId="66375DB2" w14:textId="42A614A6" w:rsidR="00660A87" w:rsidRDefault="00A5063F" w:rsidP="00A506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063F">
              <w:rPr>
                <w:b/>
                <w:bCs/>
              </w:rPr>
              <w:t>ES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2 D0</w:t>
            </w:r>
            <w:r w:rsidR="001B10DB">
              <w:rPr>
                <w:b/>
                <w:bCs/>
              </w:rPr>
              <w:t>6</w:t>
            </w:r>
          </w:p>
        </w:tc>
        <w:tc>
          <w:tcPr>
            <w:tcW w:w="1293" w:type="dxa"/>
          </w:tcPr>
          <w:p w14:paraId="66375DB3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60A87" w14:paraId="66375DB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B5" w14:textId="590A67CE" w:rsidR="00660A87" w:rsidRDefault="00660A87" w:rsidP="00660A87">
            <w:r>
              <w:t>12:30 – 13:20</w:t>
            </w:r>
          </w:p>
        </w:tc>
        <w:tc>
          <w:tcPr>
            <w:tcW w:w="1263" w:type="dxa"/>
          </w:tcPr>
          <w:p w14:paraId="66375DB6" w14:textId="1E9F8CFB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1401" w:type="dxa"/>
          </w:tcPr>
          <w:p w14:paraId="66375DB7" w14:textId="3D192165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SOH</w:t>
            </w:r>
          </w:p>
        </w:tc>
        <w:tc>
          <w:tcPr>
            <w:tcW w:w="2352" w:type="dxa"/>
          </w:tcPr>
          <w:p w14:paraId="66375DB8" w14:textId="33F67189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494" w:type="dxa"/>
          </w:tcPr>
          <w:p w14:paraId="66375DB9" w14:textId="24AB034F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546" w:type="dxa"/>
          </w:tcPr>
          <w:p w14:paraId="66375DBA" w14:textId="50FA04D0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B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60A87" w14:paraId="66375DC4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BD" w14:textId="69FE3974" w:rsidR="00660A87" w:rsidRDefault="00660A87" w:rsidP="00660A87">
            <w:r>
              <w:t>13:30 – 14:20</w:t>
            </w:r>
          </w:p>
        </w:tc>
        <w:tc>
          <w:tcPr>
            <w:tcW w:w="1263" w:type="dxa"/>
          </w:tcPr>
          <w:p w14:paraId="66375DBE" w14:textId="7AEABC63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1" w:type="dxa"/>
          </w:tcPr>
          <w:p w14:paraId="66375DBF" w14:textId="3306401E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352" w:type="dxa"/>
          </w:tcPr>
          <w:p w14:paraId="66375DC0" w14:textId="7A863200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494" w:type="dxa"/>
          </w:tcPr>
          <w:p w14:paraId="66375DC1" w14:textId="4FF46663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C2" w14:textId="06A28C51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SOH</w:t>
            </w:r>
          </w:p>
        </w:tc>
        <w:tc>
          <w:tcPr>
            <w:tcW w:w="1293" w:type="dxa"/>
          </w:tcPr>
          <w:p w14:paraId="66375DC3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60A87" w14:paraId="66375DC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C5" w14:textId="6587F1D9" w:rsidR="00660A87" w:rsidRDefault="00660A87" w:rsidP="00660A87">
            <w:r>
              <w:t>14:30 – 15:20</w:t>
            </w:r>
          </w:p>
        </w:tc>
        <w:tc>
          <w:tcPr>
            <w:tcW w:w="1263" w:type="dxa"/>
          </w:tcPr>
          <w:p w14:paraId="66375DC6" w14:textId="33E30F1C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1" w:type="dxa"/>
          </w:tcPr>
          <w:p w14:paraId="66375DC7" w14:textId="60525290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2352" w:type="dxa"/>
          </w:tcPr>
          <w:p w14:paraId="66375DC8" w14:textId="280DC8F4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94" w:type="dxa"/>
          </w:tcPr>
          <w:p w14:paraId="66375DC9" w14:textId="70C7D100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CA" w14:textId="121B3CAA" w:rsidR="00660A87" w:rsidRPr="0068639B" w:rsidRDefault="0068639B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1293" w:type="dxa"/>
          </w:tcPr>
          <w:p w14:paraId="66375DC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60A87" w14:paraId="66375DD4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CD" w14:textId="27D9AB3D" w:rsidR="00660A87" w:rsidRDefault="00660A87" w:rsidP="00660A87">
            <w:r>
              <w:t>15:</w:t>
            </w:r>
            <w:r w:rsidR="00E45222">
              <w:t>3</w:t>
            </w:r>
            <w:r>
              <w:t>0 – 16:20</w:t>
            </w:r>
          </w:p>
        </w:tc>
        <w:tc>
          <w:tcPr>
            <w:tcW w:w="1263" w:type="dxa"/>
          </w:tcPr>
          <w:p w14:paraId="66375DCE" w14:textId="2B0396E1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1" w:type="dxa"/>
            <w:shd w:val="clear" w:color="auto" w:fill="BFBFBF" w:themeFill="background1" w:themeFillShade="BF"/>
          </w:tcPr>
          <w:p w14:paraId="66375DCF" w14:textId="1AB3D2B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52" w:type="dxa"/>
          </w:tcPr>
          <w:p w14:paraId="66375DD0" w14:textId="0627415F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94" w:type="dxa"/>
          </w:tcPr>
          <w:p w14:paraId="66375DD1" w14:textId="248A82C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D2" w14:textId="7C7B5F0C" w:rsidR="00660A87" w:rsidRPr="0068639B" w:rsidRDefault="0068639B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39B">
              <w:rPr>
                <w:b/>
                <w:bCs/>
              </w:rPr>
              <w:t>AOH</w:t>
            </w:r>
          </w:p>
        </w:tc>
        <w:tc>
          <w:tcPr>
            <w:tcW w:w="1293" w:type="dxa"/>
          </w:tcPr>
          <w:p w14:paraId="66375DD3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60A87" w14:paraId="66375DD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D5" w14:textId="1C2654D2" w:rsidR="00660A87" w:rsidRDefault="00660A87" w:rsidP="00660A87">
            <w:r>
              <w:t>16:30 – 17:20</w:t>
            </w:r>
          </w:p>
        </w:tc>
        <w:tc>
          <w:tcPr>
            <w:tcW w:w="1263" w:type="dxa"/>
          </w:tcPr>
          <w:p w14:paraId="66375DD6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1" w:type="dxa"/>
          </w:tcPr>
          <w:p w14:paraId="66375DD7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52" w:type="dxa"/>
          </w:tcPr>
          <w:p w14:paraId="66375DD8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94" w:type="dxa"/>
          </w:tcPr>
          <w:p w14:paraId="07480810" w14:textId="77777777" w:rsidR="00660A87" w:rsidRP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A5063F">
              <w:rPr>
                <w:b/>
                <w:bCs/>
              </w:rPr>
              <w:t>PGE419</w:t>
            </w:r>
          </w:p>
          <w:p w14:paraId="66375DD9" w14:textId="6D118AC1" w:rsidR="00A5063F" w:rsidRDefault="00A5063F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5063F">
              <w:rPr>
                <w:b/>
                <w:bCs/>
              </w:rPr>
              <w:t>ES</w:t>
            </w:r>
            <w:r w:rsidR="002C556B">
              <w:rPr>
                <w:b/>
                <w:bCs/>
              </w:rPr>
              <w:t xml:space="preserve"> </w:t>
            </w:r>
            <w:r w:rsidRPr="00A5063F">
              <w:rPr>
                <w:b/>
                <w:bCs/>
              </w:rPr>
              <w:t>2 D03</w:t>
            </w:r>
          </w:p>
        </w:tc>
        <w:tc>
          <w:tcPr>
            <w:tcW w:w="2546" w:type="dxa"/>
          </w:tcPr>
          <w:p w14:paraId="66375DDA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D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60A87" w14:paraId="66375DE4" w14:textId="77777777" w:rsidTr="00A50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DD" w14:textId="1BB6783D" w:rsidR="00660A87" w:rsidRDefault="00660A87" w:rsidP="00660A87">
            <w:r>
              <w:t>17:30 – 18:20</w:t>
            </w:r>
          </w:p>
        </w:tc>
        <w:tc>
          <w:tcPr>
            <w:tcW w:w="1263" w:type="dxa"/>
          </w:tcPr>
          <w:p w14:paraId="66375DDE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1" w:type="dxa"/>
          </w:tcPr>
          <w:p w14:paraId="66375DDF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52" w:type="dxa"/>
          </w:tcPr>
          <w:p w14:paraId="66375DE0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94" w:type="dxa"/>
          </w:tcPr>
          <w:p w14:paraId="66375DE1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E2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E3" w14:textId="77777777" w:rsidR="00660A87" w:rsidRDefault="00660A87" w:rsidP="009140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60A87" w14:paraId="66375DEC" w14:textId="77777777" w:rsidTr="00A506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7" w:type="dxa"/>
          </w:tcPr>
          <w:p w14:paraId="66375DE5" w14:textId="32B1FCAE" w:rsidR="00660A87" w:rsidRDefault="00660A87" w:rsidP="00660A87">
            <w:r>
              <w:t xml:space="preserve">18:30 – 19:20 </w:t>
            </w:r>
          </w:p>
        </w:tc>
        <w:tc>
          <w:tcPr>
            <w:tcW w:w="1263" w:type="dxa"/>
          </w:tcPr>
          <w:p w14:paraId="66375DE6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1" w:type="dxa"/>
          </w:tcPr>
          <w:p w14:paraId="66375DE7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52" w:type="dxa"/>
          </w:tcPr>
          <w:p w14:paraId="66375DE8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94" w:type="dxa"/>
          </w:tcPr>
          <w:p w14:paraId="66375DE9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6" w:type="dxa"/>
          </w:tcPr>
          <w:p w14:paraId="66375DEA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3" w:type="dxa"/>
          </w:tcPr>
          <w:p w14:paraId="66375DEB" w14:textId="77777777" w:rsidR="00660A87" w:rsidRDefault="00660A87" w:rsidP="0091408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6375DED" w14:textId="565CA07F" w:rsidR="00076CF3" w:rsidRDefault="008946AF" w:rsidP="00076CF3">
      <w:r>
        <w:t xml:space="preserve"> </w:t>
      </w:r>
    </w:p>
    <w:p w14:paraId="4F7823C0" w14:textId="05E64926" w:rsidR="00332EDF" w:rsidRDefault="00332EDF" w:rsidP="00332ED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8C1B07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demic Office Hour =AOH</w:t>
      </w:r>
    </w:p>
    <w:p w14:paraId="4F004C2C" w14:textId="77777777" w:rsidR="00332EDF" w:rsidRDefault="00332EDF" w:rsidP="00332ED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265E1"/>
    <w:rsid w:val="00036ADB"/>
    <w:rsid w:val="00066090"/>
    <w:rsid w:val="00071B2E"/>
    <w:rsid w:val="00076CF3"/>
    <w:rsid w:val="000A1C85"/>
    <w:rsid w:val="000D0F9A"/>
    <w:rsid w:val="000E13E6"/>
    <w:rsid w:val="000F1274"/>
    <w:rsid w:val="00120D3A"/>
    <w:rsid w:val="00132F52"/>
    <w:rsid w:val="00152816"/>
    <w:rsid w:val="00180B24"/>
    <w:rsid w:val="00195EB7"/>
    <w:rsid w:val="001A0CDF"/>
    <w:rsid w:val="001A32A1"/>
    <w:rsid w:val="001B10DB"/>
    <w:rsid w:val="001C1CF9"/>
    <w:rsid w:val="001D1ECA"/>
    <w:rsid w:val="001D48FD"/>
    <w:rsid w:val="001F46A4"/>
    <w:rsid w:val="00206B26"/>
    <w:rsid w:val="00226D46"/>
    <w:rsid w:val="00265553"/>
    <w:rsid w:val="002858D7"/>
    <w:rsid w:val="00286432"/>
    <w:rsid w:val="002B60C2"/>
    <w:rsid w:val="002C556B"/>
    <w:rsid w:val="002F51B9"/>
    <w:rsid w:val="00332EDF"/>
    <w:rsid w:val="00354DED"/>
    <w:rsid w:val="00373EC5"/>
    <w:rsid w:val="003777FC"/>
    <w:rsid w:val="003B4B5B"/>
    <w:rsid w:val="003B523A"/>
    <w:rsid w:val="004037FA"/>
    <w:rsid w:val="004624FF"/>
    <w:rsid w:val="004649AB"/>
    <w:rsid w:val="0047151C"/>
    <w:rsid w:val="004A1778"/>
    <w:rsid w:val="00511732"/>
    <w:rsid w:val="00565624"/>
    <w:rsid w:val="005704D4"/>
    <w:rsid w:val="00574A29"/>
    <w:rsid w:val="00660A87"/>
    <w:rsid w:val="0068639B"/>
    <w:rsid w:val="007066A5"/>
    <w:rsid w:val="00747E1A"/>
    <w:rsid w:val="00771918"/>
    <w:rsid w:val="00867926"/>
    <w:rsid w:val="008946AF"/>
    <w:rsid w:val="008C1B07"/>
    <w:rsid w:val="00914084"/>
    <w:rsid w:val="00962EAD"/>
    <w:rsid w:val="009A530C"/>
    <w:rsid w:val="009E0EAF"/>
    <w:rsid w:val="009F00EE"/>
    <w:rsid w:val="00A5063F"/>
    <w:rsid w:val="00A81835"/>
    <w:rsid w:val="00A96044"/>
    <w:rsid w:val="00B02871"/>
    <w:rsid w:val="00B15750"/>
    <w:rsid w:val="00B41F51"/>
    <w:rsid w:val="00B63B3E"/>
    <w:rsid w:val="00B9161F"/>
    <w:rsid w:val="00B93855"/>
    <w:rsid w:val="00BA507E"/>
    <w:rsid w:val="00BD0E90"/>
    <w:rsid w:val="00BD5EA7"/>
    <w:rsid w:val="00BE6B57"/>
    <w:rsid w:val="00BF6590"/>
    <w:rsid w:val="00C4476E"/>
    <w:rsid w:val="00C72542"/>
    <w:rsid w:val="00C84B5B"/>
    <w:rsid w:val="00CA1456"/>
    <w:rsid w:val="00CC06D9"/>
    <w:rsid w:val="00CF036C"/>
    <w:rsid w:val="00D56533"/>
    <w:rsid w:val="00D838F1"/>
    <w:rsid w:val="00D90643"/>
    <w:rsid w:val="00DE10B7"/>
    <w:rsid w:val="00E45222"/>
    <w:rsid w:val="00E604C1"/>
    <w:rsid w:val="00EA0F37"/>
    <w:rsid w:val="00F408AE"/>
    <w:rsid w:val="00FC032D"/>
    <w:rsid w:val="00FC0F20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5D82"/>
  <w15:docId w15:val="{59CD1669-3FF9-4510-8EE7-3C563B307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DELL</cp:lastModifiedBy>
  <cp:revision>5</cp:revision>
  <dcterms:created xsi:type="dcterms:W3CDTF">2025-10-06T09:52:00Z</dcterms:created>
  <dcterms:modified xsi:type="dcterms:W3CDTF">2025-10-14T12:25:00Z</dcterms:modified>
</cp:coreProperties>
</file>